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5166" w:rsidRDefault="001D5166">
      <w:pPr>
        <w:rPr>
          <w:rFonts w:ascii="Roboto" w:hAnsi="Roboto"/>
          <w:color w:val="16191F"/>
          <w:sz w:val="21"/>
          <w:szCs w:val="21"/>
          <w:shd w:val="clear" w:color="auto" w:fill="FFFFFF"/>
        </w:r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How to find Fortiagte-VM AMI</w:t>
      </w:r>
    </w:p>
    <w:p w:rsidR="001D5166" w:rsidRPr="001D5166" w:rsidRDefault="001D5166">
      <w:pPr>
        <w:rPr>
          <w:rFonts w:ascii="Roboto" w:hAnsi="Roboto"/>
          <w:color w:val="16191F"/>
          <w:sz w:val="21"/>
          <w:szCs w:val="21"/>
          <w:shd w:val="clear" w:color="auto" w:fill="FFFFFF"/>
          <w:lang w:val="en-US"/>
        </w:r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Marketplace &gt; Subscribe to image</w:t>
      </w:r>
    </w:p>
    <w:p w:rsidR="001D5166" w:rsidRDefault="001D5166">
      <w:hyperlink r:id="rId4" w:anchor="pdp-pricing" w:history="1">
        <w:r>
          <w:rPr>
            <w:rStyle w:val="Hyperlink"/>
          </w:rPr>
          <w:t>https://aws.amazon.com/marketplace/pp/B00ISG1GUG?ref_=aws-mp-console-subscription-detail-byol#pdp-pricing</w:t>
        </w:r>
      </w:hyperlink>
    </w:p>
    <w:p w:rsidR="001D5166" w:rsidRDefault="001D5166">
      <w:pPr>
        <w:rPr>
          <w:rFonts w:ascii="Roboto" w:hAnsi="Roboto"/>
          <w:color w:val="16191F"/>
          <w:sz w:val="21"/>
          <w:szCs w:val="21"/>
          <w:shd w:val="clear" w:color="auto" w:fill="FFFFFF"/>
        </w:rPr>
      </w:pPr>
      <w:r>
        <w:rPr>
          <w:rFonts w:ascii="Roboto" w:hAnsi="Roboto"/>
          <w:noProof/>
          <w:color w:val="16191F"/>
          <w:sz w:val="21"/>
          <w:szCs w:val="21"/>
          <w:shd w:val="clear" w:color="auto" w:fill="FFFFFF"/>
          <w:lang w:eastAsia="cs-CZ"/>
        </w:rPr>
        <w:drawing>
          <wp:inline distT="0" distB="0" distL="0" distR="0">
            <wp:extent cx="5756910" cy="17653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176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5166" w:rsidRDefault="001D5166">
      <w:pPr>
        <w:rPr>
          <w:rFonts w:ascii="Roboto" w:hAnsi="Roboto"/>
          <w:color w:val="16191F"/>
          <w:sz w:val="21"/>
          <w:szCs w:val="21"/>
          <w:shd w:val="clear" w:color="auto" w:fill="FFFFFF"/>
        </w:rPr>
      </w:pPr>
    </w:p>
    <w:p w:rsidR="008E558F" w:rsidRPr="001D5166" w:rsidRDefault="008E558F" w:rsidP="008E558F">
      <w:pPr>
        <w:rPr>
          <w:rFonts w:ascii="Roboto" w:hAnsi="Roboto"/>
          <w:color w:val="16191F"/>
          <w:sz w:val="21"/>
          <w:szCs w:val="21"/>
          <w:shd w:val="clear" w:color="auto" w:fill="FFFFFF"/>
          <w:lang w:val="en-US"/>
        </w:r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 xml:space="preserve">Marketplace &gt; </w:t>
      </w:r>
      <w:r>
        <w:rPr>
          <w:rFonts w:ascii="Roboto" w:hAnsi="Roboto"/>
          <w:color w:val="16191F"/>
          <w:sz w:val="21"/>
          <w:szCs w:val="21"/>
          <w:shd w:val="clear" w:color="auto" w:fill="FFFFFF"/>
        </w:rPr>
        <w:t>Your Marketplace Software</w:t>
      </w:r>
    </w:p>
    <w:p w:rsidR="00CC50D7" w:rsidRDefault="001D5166">
      <w:pPr>
        <w:rPr>
          <w:rFonts w:ascii="Roboto" w:hAnsi="Roboto"/>
          <w:color w:val="16191F"/>
          <w:sz w:val="21"/>
          <w:szCs w:val="21"/>
          <w:shd w:val="clear" w:color="auto" w:fill="FFFFFF"/>
        </w:rPr>
      </w:pPr>
      <w:r>
        <w:rPr>
          <w:rFonts w:ascii="Roboto" w:hAnsi="Roboto"/>
          <w:color w:val="16191F"/>
          <w:sz w:val="21"/>
          <w:szCs w:val="21"/>
          <w:shd w:val="clear" w:color="auto" w:fill="FFFFFF"/>
        </w:rPr>
        <w:t>ami-01ccce1a224948c6f</w:t>
      </w:r>
    </w:p>
    <w:p w:rsidR="001D5166" w:rsidRDefault="001D5166">
      <w:r>
        <w:rPr>
          <w:noProof/>
          <w:lang w:eastAsia="cs-CZ"/>
        </w:rPr>
        <w:drawing>
          <wp:inline distT="0" distB="0" distL="0" distR="0" wp14:anchorId="0DEE4FA3" wp14:editId="070F51DC">
            <wp:extent cx="5760720" cy="31953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5166" w:rsidRDefault="001D5166"/>
    <w:p w:rsidR="001D5166" w:rsidRDefault="008E558F">
      <w:r>
        <w:t>Or EC2 &gt; Images &gt; AMI</w:t>
      </w:r>
      <w:bookmarkStart w:id="0" w:name="_GoBack"/>
      <w:bookmarkEnd w:id="0"/>
    </w:p>
    <w:p w:rsidR="001D5166" w:rsidRDefault="001D5166">
      <w:r>
        <w:rPr>
          <w:noProof/>
          <w:lang w:eastAsia="cs-CZ"/>
        </w:rPr>
        <w:lastRenderedPageBreak/>
        <w:drawing>
          <wp:inline distT="0" distB="0" distL="0" distR="0" wp14:anchorId="050A859A" wp14:editId="4031068F">
            <wp:extent cx="5760720" cy="30397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5166" w:rsidSect="001D516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Roboto">
    <w:panose1 w:val="02000000000000000000"/>
    <w:charset w:val="EE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sDSyNLKwNDQwNLNQ0lEKTi0uzszPAykwrAUAAWtw1ywAAAA="/>
  </w:docVars>
  <w:rsids>
    <w:rsidRoot w:val="001D5166"/>
    <w:rsid w:val="001D5166"/>
    <w:rsid w:val="008E558F"/>
    <w:rsid w:val="00CC50D7"/>
    <w:rsid w:val="00FD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5D642D"/>
  <w15:chartTrackingRefBased/>
  <w15:docId w15:val="{1DA89BBD-AD7C-4F8D-AF77-5857E683D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D516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aws.amazon.com/marketplace/pp/B00ISG1GUG?ref_=aws-mp-console-subscription-detail-byo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eto</Company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mec Petr</dc:creator>
  <cp:keywords/>
  <dc:description/>
  <cp:lastModifiedBy>Nemec Petr</cp:lastModifiedBy>
  <cp:revision>1</cp:revision>
  <dcterms:created xsi:type="dcterms:W3CDTF">2019-11-22T15:14:00Z</dcterms:created>
  <dcterms:modified xsi:type="dcterms:W3CDTF">2019-11-22T15:29:00Z</dcterms:modified>
</cp:coreProperties>
</file>